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8ECC4" w14:textId="77777777" w:rsidR="00DB1C07" w:rsidRPr="00132F47" w:rsidRDefault="00DB1C07" w:rsidP="00132F47">
      <w:pPr>
        <w:rPr>
          <w:rFonts w:ascii="Linux Libertine" w:hAnsi="Linux Libertine" w:cs="Linux Libertine"/>
          <w:b/>
          <w:sz w:val="28"/>
          <w:szCs w:val="28"/>
        </w:rPr>
      </w:pPr>
      <w:r w:rsidRPr="00132F47">
        <w:rPr>
          <w:rFonts w:ascii="Linux Libertine" w:hAnsi="Linux Libertine" w:cs="Linux Libertine"/>
          <w:b/>
          <w:sz w:val="28"/>
          <w:szCs w:val="28"/>
        </w:rPr>
        <w:t>Hengwei (Rachel) Zhang</w:t>
      </w:r>
    </w:p>
    <w:p w14:paraId="0A37501D" w14:textId="77777777" w:rsidR="00132F47" w:rsidRDefault="00132F47">
      <w:pPr>
        <w:rPr>
          <w:rFonts w:ascii="Linux Libertine" w:hAnsi="Linux Libertine" w:cs="Linux Libertine"/>
          <w:b/>
          <w:sz w:val="28"/>
          <w:szCs w:val="28"/>
          <w:u w:val="single"/>
        </w:rPr>
      </w:pPr>
    </w:p>
    <w:p w14:paraId="69D0C959" w14:textId="77777777" w:rsidR="00DB1C07" w:rsidRPr="00132F47" w:rsidRDefault="00DB1C07">
      <w:pPr>
        <w:rPr>
          <w:rFonts w:ascii="Linux Libertine" w:hAnsi="Linux Libertine" w:cs="Linux Libertine"/>
          <w:b/>
          <w:sz w:val="28"/>
          <w:szCs w:val="28"/>
          <w:u w:val="single"/>
        </w:rPr>
      </w:pPr>
      <w:r w:rsidRPr="00132F47">
        <w:rPr>
          <w:rFonts w:ascii="Linux Libertine" w:hAnsi="Linux Libertine" w:cs="Linux Libertine"/>
          <w:b/>
          <w:sz w:val="28"/>
          <w:szCs w:val="28"/>
          <w:u w:val="single"/>
        </w:rPr>
        <w:t>Education</w:t>
      </w:r>
    </w:p>
    <w:p w14:paraId="1A3E82E3" w14:textId="6E190858" w:rsidR="00DB1C07" w:rsidRPr="00132F47" w:rsidRDefault="00DB1C07" w:rsidP="009057D5">
      <w:pPr>
        <w:spacing w:after="0"/>
        <w:rPr>
          <w:rFonts w:ascii="Linux Libertine" w:hAnsi="Linux Libertine" w:cs="Linux Libertine"/>
          <w:b/>
        </w:rPr>
      </w:pPr>
      <w:r w:rsidRPr="00132F47">
        <w:rPr>
          <w:rFonts w:ascii="Linux Libertine" w:hAnsi="Linux Libertine" w:cs="Linux Libertine"/>
          <w:b/>
        </w:rPr>
        <w:t xml:space="preserve">Ph.D., </w:t>
      </w:r>
      <w:r w:rsidR="00C759E7" w:rsidRPr="00132F47">
        <w:rPr>
          <w:rFonts w:ascii="Linux Libertine" w:hAnsi="Linux Libertine" w:cs="Linux Libertine"/>
          <w:b/>
        </w:rPr>
        <w:t>Center for Information System and Technology</w:t>
      </w:r>
      <w:r w:rsidR="007C67F9">
        <w:rPr>
          <w:rFonts w:ascii="Linux Libertine" w:hAnsi="Linux Libertine" w:cs="Linux Libertine"/>
          <w:b/>
        </w:rPr>
        <w:t xml:space="preserve"> (CISAT)</w:t>
      </w:r>
      <w:r w:rsidR="00C759E7" w:rsidRPr="00132F47">
        <w:rPr>
          <w:rFonts w:ascii="Linux Libertine" w:hAnsi="Linux Libertine" w:cs="Linux Libertine"/>
          <w:b/>
        </w:rPr>
        <w:t xml:space="preserve">, </w:t>
      </w:r>
      <w:r w:rsidRPr="00132F47">
        <w:rPr>
          <w:rFonts w:ascii="Linux Libertine" w:hAnsi="Linux Libertine" w:cs="Linux Libertine"/>
          <w:b/>
        </w:rPr>
        <w:t xml:space="preserve">Claremont Graduate University, </w:t>
      </w:r>
      <w:r w:rsidR="00780799">
        <w:rPr>
          <w:rFonts w:ascii="Linux Libertine" w:hAnsi="Linux Libertine" w:cs="Linux Libertine"/>
          <w:b/>
        </w:rPr>
        <w:t>2020</w:t>
      </w:r>
    </w:p>
    <w:p w14:paraId="439CF495" w14:textId="77777777" w:rsidR="00DB1C07" w:rsidRPr="00132F47" w:rsidRDefault="00DB1C07" w:rsidP="009057D5">
      <w:pPr>
        <w:spacing w:after="0"/>
        <w:rPr>
          <w:rFonts w:ascii="Linux Libertine" w:hAnsi="Linux Libertine" w:cs="Linux Libertine"/>
        </w:rPr>
      </w:pPr>
      <w:r w:rsidRPr="00132F47">
        <w:rPr>
          <w:rFonts w:ascii="Linux Libertine" w:hAnsi="Linux Libertine" w:cs="Linux Libertine"/>
        </w:rPr>
        <w:t>Concentrations: Data Science, IT management, Cybersecurity</w:t>
      </w:r>
    </w:p>
    <w:p w14:paraId="4A05D0DA" w14:textId="56BDDC68" w:rsidR="009057D5" w:rsidRPr="00132F47" w:rsidRDefault="006E4C0C" w:rsidP="009057D5">
      <w:pPr>
        <w:rPr>
          <w:rFonts w:ascii="Linux Libertine" w:hAnsi="Linux Libertine" w:cs="Linux Libertine"/>
        </w:rPr>
      </w:pPr>
      <w:r w:rsidRPr="00132F47">
        <w:rPr>
          <w:rFonts w:ascii="Linux Libertine" w:hAnsi="Linux Libertine" w:cs="Linux Libertine"/>
        </w:rPr>
        <w:t>Dissertation Title</w:t>
      </w:r>
      <w:r w:rsidR="00DB1C07" w:rsidRPr="00132F47">
        <w:rPr>
          <w:rFonts w:ascii="Linux Libertine" w:hAnsi="Linux Libertine" w:cs="Linux Libertine"/>
        </w:rPr>
        <w:t xml:space="preserve">: </w:t>
      </w:r>
      <w:r w:rsidR="0058064A">
        <w:rPr>
          <w:rFonts w:ascii="Linux Libertine" w:hAnsi="Linux Libertine" w:cs="Linux Libertine"/>
        </w:rPr>
        <w:t>Exploring the Factors Promoting Team Effectiveness in the Process of Creating International Technology Standards: A Case Study of ISO/SAE-Joint Standard (21434) for Road Vehicle Cybersecurity</w:t>
      </w:r>
    </w:p>
    <w:p w14:paraId="42141684" w14:textId="174E6D40" w:rsidR="00DB1C07" w:rsidRPr="00132F47" w:rsidRDefault="00DB1C07" w:rsidP="009057D5">
      <w:pPr>
        <w:spacing w:after="0"/>
        <w:rPr>
          <w:rFonts w:ascii="Linux Libertine" w:hAnsi="Linux Libertine" w:cs="Linux Libertine"/>
          <w:b/>
        </w:rPr>
      </w:pPr>
      <w:r w:rsidRPr="00132F47">
        <w:rPr>
          <w:rFonts w:ascii="Linux Libertine" w:hAnsi="Linux Libertine" w:cs="Linux Libertine"/>
          <w:b/>
        </w:rPr>
        <w:t>M.</w:t>
      </w:r>
      <w:r w:rsidR="006E4C0C" w:rsidRPr="00132F47">
        <w:rPr>
          <w:rFonts w:ascii="Linux Libertine" w:hAnsi="Linux Libertine" w:cs="Linux Libertine"/>
          <w:b/>
        </w:rPr>
        <w:t>S</w:t>
      </w:r>
      <w:r w:rsidRPr="00132F47">
        <w:rPr>
          <w:rFonts w:ascii="Linux Libertine" w:hAnsi="Linux Libertine" w:cs="Linux Libertine"/>
          <w:b/>
        </w:rPr>
        <w:t xml:space="preserve">., </w:t>
      </w:r>
      <w:r w:rsidR="00C759E7" w:rsidRPr="00132F47">
        <w:rPr>
          <w:rFonts w:ascii="Linux Libertine" w:hAnsi="Linux Libertine" w:cs="Linux Libertine"/>
          <w:b/>
        </w:rPr>
        <w:t>Center for Information System and Technology</w:t>
      </w:r>
      <w:r w:rsidR="007C67F9">
        <w:rPr>
          <w:rFonts w:ascii="Linux Libertine" w:hAnsi="Linux Libertine" w:cs="Linux Libertine"/>
          <w:b/>
        </w:rPr>
        <w:t xml:space="preserve"> (CISAT)</w:t>
      </w:r>
      <w:r w:rsidR="00C759E7" w:rsidRPr="00132F47">
        <w:rPr>
          <w:rFonts w:ascii="Linux Libertine" w:hAnsi="Linux Libertine" w:cs="Linux Libertine"/>
          <w:b/>
        </w:rPr>
        <w:t xml:space="preserve">, </w:t>
      </w:r>
      <w:r w:rsidRPr="00132F47">
        <w:rPr>
          <w:rFonts w:ascii="Linux Libertine" w:hAnsi="Linux Libertine" w:cs="Linux Libertine"/>
          <w:b/>
        </w:rPr>
        <w:t>Claremont Graduate University, 2017</w:t>
      </w:r>
    </w:p>
    <w:p w14:paraId="15B1461D" w14:textId="77777777" w:rsidR="009057D5" w:rsidRPr="00132F47" w:rsidRDefault="00DB1C07" w:rsidP="009057D5">
      <w:pPr>
        <w:rPr>
          <w:rFonts w:ascii="Linux Libertine" w:hAnsi="Linux Libertine" w:cs="Linux Libertine"/>
        </w:rPr>
      </w:pPr>
      <w:r w:rsidRPr="00132F47">
        <w:rPr>
          <w:rFonts w:ascii="Linux Libertine" w:hAnsi="Linux Libertine" w:cs="Linux Libertine"/>
        </w:rPr>
        <w:t>Concentrations: Data Science, Cybersecurity, IT management</w:t>
      </w:r>
    </w:p>
    <w:p w14:paraId="682E7B07" w14:textId="31899641" w:rsidR="00DB1C07" w:rsidRPr="00132F47" w:rsidRDefault="6552D1B3" w:rsidP="6552D1B3">
      <w:pPr>
        <w:spacing w:after="0"/>
        <w:rPr>
          <w:rFonts w:ascii="Linux Libertine" w:hAnsi="Linux Libertine" w:cs="Linux Libertine"/>
          <w:b/>
          <w:bCs/>
        </w:rPr>
      </w:pPr>
      <w:r w:rsidRPr="6552D1B3">
        <w:rPr>
          <w:rFonts w:ascii="Linux Libertine" w:hAnsi="Linux Libertine" w:cs="Linux Libertine"/>
          <w:b/>
          <w:bCs/>
        </w:rPr>
        <w:t>M.B.A., Drucker Business School, Claremont Graduate University, 2015</w:t>
      </w:r>
    </w:p>
    <w:p w14:paraId="222907B8" w14:textId="1375F904" w:rsidR="009057D5" w:rsidRPr="00132F47" w:rsidRDefault="7BE1F28A" w:rsidP="7BE1F28A">
      <w:pPr>
        <w:rPr>
          <w:rFonts w:ascii="Linux Libertine" w:hAnsi="Linux Libertine" w:cs="Linux Libertine"/>
        </w:rPr>
      </w:pPr>
      <w:r w:rsidRPr="7BE1F28A">
        <w:rPr>
          <w:rFonts w:ascii="Linux Libertine" w:hAnsi="Linux Libertine" w:cs="Linux Libertine"/>
        </w:rPr>
        <w:t>Concentration: Finance, Business Analytics</w:t>
      </w:r>
    </w:p>
    <w:p w14:paraId="76E54001" w14:textId="77777777" w:rsidR="00DB1C07" w:rsidRPr="00132F47" w:rsidRDefault="00DB1C07" w:rsidP="009057D5">
      <w:pPr>
        <w:rPr>
          <w:rFonts w:ascii="Linux Libertine" w:hAnsi="Linux Libertine" w:cs="Linux Libertine"/>
          <w:b/>
        </w:rPr>
      </w:pPr>
      <w:r w:rsidRPr="00132F47">
        <w:rPr>
          <w:rFonts w:ascii="Linux Libertine" w:hAnsi="Linux Libertine" w:cs="Linux Libertine"/>
          <w:b/>
        </w:rPr>
        <w:t>B.A, Economics &amp; Law (Dual Degree), Beijing Technology and Business University, Beijing, China</w:t>
      </w:r>
      <w:r w:rsidR="00132F47">
        <w:rPr>
          <w:rFonts w:ascii="Linux Libertine" w:hAnsi="Linux Libertine" w:cs="Linux Libertine"/>
          <w:b/>
        </w:rPr>
        <w:t>, 2011</w:t>
      </w:r>
    </w:p>
    <w:p w14:paraId="5DAB6C7B" w14:textId="77777777" w:rsidR="00132F47" w:rsidRPr="00132F47" w:rsidRDefault="00132F47">
      <w:pPr>
        <w:rPr>
          <w:rFonts w:ascii="Linux Libertine" w:hAnsi="Linux Libertine" w:cs="Linux Libertine"/>
          <w:b/>
          <w:sz w:val="28"/>
          <w:szCs w:val="28"/>
          <w:u w:val="single"/>
        </w:rPr>
      </w:pPr>
    </w:p>
    <w:p w14:paraId="21EA89D0" w14:textId="77777777" w:rsidR="006E4C0C" w:rsidRPr="00132F47" w:rsidRDefault="006E4C0C">
      <w:pPr>
        <w:rPr>
          <w:rFonts w:ascii="Linux Libertine" w:hAnsi="Linux Libertine" w:cs="Linux Libertine"/>
          <w:b/>
          <w:sz w:val="28"/>
          <w:szCs w:val="28"/>
          <w:u w:val="single"/>
        </w:rPr>
      </w:pPr>
      <w:r w:rsidRPr="00132F47">
        <w:rPr>
          <w:rFonts w:ascii="Linux Libertine" w:hAnsi="Linux Libertine" w:cs="Linux Libertine"/>
          <w:b/>
          <w:sz w:val="28"/>
          <w:szCs w:val="28"/>
          <w:u w:val="single"/>
        </w:rPr>
        <w:t>Research Interests</w:t>
      </w:r>
    </w:p>
    <w:p w14:paraId="28C3039E" w14:textId="134799D5" w:rsidR="006E4C0C" w:rsidRPr="00132F47" w:rsidRDefault="7BE1F28A" w:rsidP="7BE1F28A">
      <w:pPr>
        <w:rPr>
          <w:rFonts w:ascii="Linux Libertine" w:hAnsi="Linux Libertine" w:cs="Linux Libertine"/>
        </w:rPr>
      </w:pPr>
      <w:r w:rsidRPr="7BE1F28A">
        <w:rPr>
          <w:rFonts w:ascii="Linux Libertine" w:hAnsi="Linux Libertine" w:cs="Linux Libertine"/>
        </w:rPr>
        <w:t xml:space="preserve">Knowledge Management and Data Mining, Health Informatics, </w:t>
      </w:r>
      <w:r w:rsidR="00552387">
        <w:rPr>
          <w:rFonts w:ascii="Linux Libertine" w:hAnsi="Linux Libertine" w:cs="Linux Libertine"/>
        </w:rPr>
        <w:t>Data/</w:t>
      </w:r>
      <w:r w:rsidRPr="7BE1F28A">
        <w:rPr>
          <w:rFonts w:ascii="Linux Libertine" w:hAnsi="Linux Libertine" w:cs="Linux Libertine"/>
        </w:rPr>
        <w:t>Business Analytics, Text Mining, IT Management, Cybersecurity, Design Science Research</w:t>
      </w:r>
    </w:p>
    <w:p w14:paraId="02EB378F" w14:textId="77777777" w:rsidR="00132F47" w:rsidRPr="00132F47" w:rsidRDefault="00132F47" w:rsidP="00AB633F">
      <w:pPr>
        <w:rPr>
          <w:rFonts w:ascii="Linux Libertine" w:hAnsi="Linux Libertine" w:cs="Linux Libertine"/>
          <w:b/>
          <w:sz w:val="28"/>
          <w:szCs w:val="28"/>
          <w:u w:val="single"/>
        </w:rPr>
      </w:pPr>
    </w:p>
    <w:p w14:paraId="5842C94A" w14:textId="77777777" w:rsidR="00AB633F" w:rsidRPr="00132F47" w:rsidRDefault="00AB633F" w:rsidP="00AB633F">
      <w:pPr>
        <w:rPr>
          <w:rFonts w:ascii="Linux Libertine" w:hAnsi="Linux Libertine" w:cs="Linux Libertine"/>
          <w:b/>
          <w:sz w:val="28"/>
          <w:szCs w:val="28"/>
          <w:u w:val="single"/>
        </w:rPr>
      </w:pPr>
      <w:r w:rsidRPr="00132F47">
        <w:rPr>
          <w:rFonts w:ascii="Linux Libertine" w:hAnsi="Linux Libertine" w:cs="Linux Libertine"/>
          <w:b/>
          <w:sz w:val="28"/>
          <w:szCs w:val="28"/>
          <w:u w:val="single"/>
        </w:rPr>
        <w:t>Grants</w:t>
      </w:r>
    </w:p>
    <w:p w14:paraId="4E87F937" w14:textId="77777777" w:rsidR="00AB633F" w:rsidRPr="00132F47" w:rsidRDefault="00AB633F">
      <w:pPr>
        <w:rPr>
          <w:rFonts w:ascii="Linux Libertine" w:hAnsi="Linux Libertine" w:cs="Linux Libertine"/>
        </w:rPr>
      </w:pPr>
      <w:r w:rsidRPr="00132F47">
        <w:rPr>
          <w:rFonts w:ascii="Linux Libertine" w:hAnsi="Linux Libertine" w:cs="Linux Libertine"/>
        </w:rPr>
        <w:t>Fletcher Jones Foundation (FJF) Faculty Research Grants, one-year, Claremont Graduate University</w:t>
      </w:r>
    </w:p>
    <w:p w14:paraId="6A05A809" w14:textId="77777777" w:rsidR="00132F47" w:rsidRPr="00132F47" w:rsidRDefault="00132F47" w:rsidP="006E4C0C">
      <w:pPr>
        <w:tabs>
          <w:tab w:val="left" w:pos="3624"/>
        </w:tabs>
        <w:rPr>
          <w:rFonts w:ascii="Linux Libertine" w:hAnsi="Linux Libertine" w:cs="Linux Libertine"/>
          <w:b/>
          <w:sz w:val="28"/>
          <w:szCs w:val="28"/>
          <w:u w:val="single"/>
        </w:rPr>
      </w:pPr>
    </w:p>
    <w:p w14:paraId="22C2D25A" w14:textId="77777777" w:rsidR="006E4C0C" w:rsidRPr="00132F47" w:rsidRDefault="006E4C0C" w:rsidP="006E4C0C">
      <w:pPr>
        <w:tabs>
          <w:tab w:val="left" w:pos="3624"/>
        </w:tabs>
        <w:rPr>
          <w:rFonts w:ascii="Linux Libertine" w:hAnsi="Linux Libertine" w:cs="Linux Libertine"/>
          <w:b/>
          <w:sz w:val="28"/>
          <w:szCs w:val="28"/>
          <w:u w:val="single"/>
        </w:rPr>
      </w:pPr>
      <w:bookmarkStart w:id="0" w:name="_Hlk42003234"/>
      <w:r w:rsidRPr="00132F47">
        <w:rPr>
          <w:rFonts w:ascii="Linux Libertine" w:hAnsi="Linux Libertine" w:cs="Linux Libertine"/>
          <w:b/>
          <w:sz w:val="28"/>
          <w:szCs w:val="28"/>
          <w:u w:val="single"/>
        </w:rPr>
        <w:t>Publications and Presentation</w:t>
      </w:r>
    </w:p>
    <w:p w14:paraId="7AA8A212" w14:textId="77777777" w:rsidR="00D3577A" w:rsidRPr="00136027" w:rsidRDefault="00D3577A" w:rsidP="00D3577A">
      <w:pPr>
        <w:spacing w:after="0" w:line="240" w:lineRule="auto"/>
        <w:rPr>
          <w:rFonts w:ascii="Linux Libertine" w:hAnsi="Linux Libertine" w:cs="Linux Libertine"/>
        </w:rPr>
      </w:pPr>
      <w:r w:rsidRPr="00136027">
        <w:rPr>
          <w:rFonts w:ascii="Linux Libertine" w:hAnsi="Linux Libertine" w:cs="Linux Libertine"/>
        </w:rPr>
        <w:t>Alismail, S., &amp; Zhang, H. (2020). Exploring and Understanding Participants’ Perceptions of Facial Emoji Likert Scales in Online Surveys: A Qualitative Study. ACM Transactions on Social Computing, 3(2), 1-12.</w:t>
      </w:r>
    </w:p>
    <w:p w14:paraId="5B2CC054" w14:textId="77777777" w:rsidR="00D3577A" w:rsidRPr="00136027" w:rsidRDefault="00D3577A" w:rsidP="006E4C0C">
      <w:pPr>
        <w:rPr>
          <w:rFonts w:ascii="Linux Libertine" w:hAnsi="Linux Libertine" w:cs="Linux Libertine"/>
        </w:rPr>
      </w:pPr>
    </w:p>
    <w:p w14:paraId="0078F1B4" w14:textId="0E93E7B5" w:rsidR="006E4C0C" w:rsidRPr="00132F47" w:rsidRDefault="006E4C0C" w:rsidP="006E4C0C">
      <w:pPr>
        <w:rPr>
          <w:rFonts w:ascii="Linux Libertine" w:hAnsi="Linux Libertine" w:cs="Linux Libertine"/>
        </w:rPr>
      </w:pPr>
      <w:r w:rsidRPr="00136027">
        <w:rPr>
          <w:rFonts w:ascii="Linux Libertine" w:hAnsi="Linux Libertine" w:cs="Linux Libertine"/>
        </w:rPr>
        <w:t>Zhang, H.,</w:t>
      </w:r>
      <w:r w:rsidRPr="00132F47">
        <w:rPr>
          <w:rFonts w:ascii="Linux Libertine" w:hAnsi="Linux Libertine" w:cs="Linux Libertine"/>
        </w:rPr>
        <w:t xml:space="preserve"> &amp; Li, Y., (2019, Oct). Continuous Delivery Predictive Modeling Pipelines for Population Health Risk Stratification – Cases from a Regional Health Care Plan. Research Presented at the Institute for Operations Research and the Management Science (INFORMS), Seattle, WA</w:t>
      </w:r>
      <w:r w:rsidR="00AB633F" w:rsidRPr="00132F47">
        <w:rPr>
          <w:rFonts w:ascii="Linux Libertine" w:hAnsi="Linux Libertine" w:cs="Linux Libertine"/>
        </w:rPr>
        <w:t>.</w:t>
      </w:r>
    </w:p>
    <w:p w14:paraId="556C52CE" w14:textId="77777777" w:rsidR="006E4C0C" w:rsidRPr="00132F47" w:rsidRDefault="006E4C0C" w:rsidP="006E4C0C">
      <w:pPr>
        <w:rPr>
          <w:rFonts w:ascii="Linux Libertine" w:hAnsi="Linux Libertine" w:cs="Linux Libertine"/>
        </w:rPr>
      </w:pPr>
      <w:r w:rsidRPr="00132F47">
        <w:rPr>
          <w:rFonts w:ascii="Linux Libertine" w:hAnsi="Linux Libertine" w:cs="Linux Libertine"/>
        </w:rPr>
        <w:lastRenderedPageBreak/>
        <w:t xml:space="preserve">Bechor, T., </w:t>
      </w:r>
      <w:r w:rsidRPr="00136027">
        <w:rPr>
          <w:rFonts w:ascii="Linux Libertine" w:hAnsi="Linux Libertine" w:cs="Linux Libertine"/>
        </w:rPr>
        <w:t>Zhang, H.,</w:t>
      </w:r>
      <w:r w:rsidRPr="00132F47">
        <w:rPr>
          <w:rFonts w:ascii="Linux Libertine" w:hAnsi="Linux Libertine" w:cs="Linux Libertine"/>
        </w:rPr>
        <w:t xml:space="preserve"> &amp; Cruz, L. (2018, March). Holistic Understanding of Challenges with Autonomous Vehicles. In Proceedings of the 9th International Multi-Conference on Complexity, Informatics and Cybernetics</w:t>
      </w:r>
      <w:r w:rsidR="00AB633F" w:rsidRPr="00132F47">
        <w:rPr>
          <w:rFonts w:ascii="Linux Libertine" w:hAnsi="Linux Libertine" w:cs="Linux Libertine"/>
        </w:rPr>
        <w:t xml:space="preserve">, Orlando, FL. </w:t>
      </w:r>
    </w:p>
    <w:p w14:paraId="011D9775" w14:textId="05934F09" w:rsidR="006E4C0C" w:rsidRPr="00132F47" w:rsidRDefault="006E4C0C" w:rsidP="006E4C0C">
      <w:pPr>
        <w:rPr>
          <w:rFonts w:ascii="Linux Libertine" w:hAnsi="Linux Libertine" w:cs="Linux Libertine"/>
        </w:rPr>
      </w:pPr>
      <w:r w:rsidRPr="00132F47">
        <w:rPr>
          <w:rFonts w:ascii="Linux Libertine" w:hAnsi="Linux Libertine" w:cs="Linux Libertine"/>
        </w:rPr>
        <w:t xml:space="preserve">Alismail, S., &amp; </w:t>
      </w:r>
      <w:r w:rsidRPr="00136027">
        <w:rPr>
          <w:rFonts w:ascii="Linux Libertine" w:hAnsi="Linux Libertine" w:cs="Linux Libertine"/>
        </w:rPr>
        <w:t>Zhang, H</w:t>
      </w:r>
      <w:r w:rsidRPr="00132F47">
        <w:rPr>
          <w:rFonts w:ascii="Linux Libertine" w:hAnsi="Linux Libertine" w:cs="Linux Libertine"/>
        </w:rPr>
        <w:t>. (2018, January). The Use of Emoji in Electronic User Experience Questionnaire: An Exploratory Case Study. In Proceedings of the 51st Hawaii International Conference on System Sciences</w:t>
      </w:r>
      <w:r w:rsidR="00083479">
        <w:rPr>
          <w:rFonts w:ascii="Linux Libertine" w:hAnsi="Linux Libertine" w:cs="Linux Libertine"/>
        </w:rPr>
        <w:t xml:space="preserve"> (HCISS)</w:t>
      </w:r>
      <w:r w:rsidRPr="00132F47">
        <w:rPr>
          <w:rFonts w:ascii="Linux Libertine" w:hAnsi="Linux Libertine" w:cs="Linux Libertine"/>
        </w:rPr>
        <w:t>.</w:t>
      </w:r>
    </w:p>
    <w:p w14:paraId="15DB1E69" w14:textId="0A83125B" w:rsidR="006E4C0C" w:rsidRPr="00132F47" w:rsidRDefault="006E4C0C" w:rsidP="006E4C0C">
      <w:pPr>
        <w:rPr>
          <w:rFonts w:ascii="Linux Libertine" w:hAnsi="Linux Libertine" w:cs="Linux Libertine"/>
        </w:rPr>
      </w:pPr>
      <w:r w:rsidRPr="00132F47">
        <w:rPr>
          <w:rFonts w:ascii="Linux Libertine" w:hAnsi="Linux Libertine" w:cs="Linux Libertine"/>
        </w:rPr>
        <w:t xml:space="preserve">Alismail, S., </w:t>
      </w:r>
      <w:r w:rsidRPr="00136027">
        <w:rPr>
          <w:rFonts w:ascii="Linux Libertine" w:hAnsi="Linux Libertine" w:cs="Linux Libertine"/>
        </w:rPr>
        <w:t>Zhang, H.,</w:t>
      </w:r>
      <w:r w:rsidRPr="00132F47">
        <w:rPr>
          <w:rFonts w:ascii="Linux Libertine" w:hAnsi="Linux Libertine" w:cs="Linux Libertine"/>
        </w:rPr>
        <w:t xml:space="preserve"> &amp; Chatterjee, S. (2017, May). A Framework for Identifying Design Science Research Objectives for Building and Evaluating IT Artifacts. In International Conference on Design Science Research in Information Systems (pp. 218-230)</w:t>
      </w:r>
      <w:r w:rsidR="00083479">
        <w:rPr>
          <w:rFonts w:ascii="Linux Libertine" w:hAnsi="Linux Libertine" w:cs="Linux Libertine"/>
        </w:rPr>
        <w:t xml:space="preserve"> (DSR)</w:t>
      </w:r>
      <w:r w:rsidRPr="00132F47">
        <w:rPr>
          <w:rFonts w:ascii="Linux Libertine" w:hAnsi="Linux Libertine" w:cs="Linux Libertine"/>
        </w:rPr>
        <w:t>. Springer, Cham.</w:t>
      </w:r>
    </w:p>
    <w:p w14:paraId="5A39BBE3" w14:textId="125DF78D" w:rsidR="00132F47" w:rsidRPr="00136027" w:rsidRDefault="00FF2439" w:rsidP="006E4C0C">
      <w:pPr>
        <w:rPr>
          <w:rFonts w:ascii="Linux Libertine" w:hAnsi="Linux Libertine" w:cs="Linux Libertine"/>
        </w:rPr>
      </w:pPr>
      <w:r w:rsidRPr="00136027">
        <w:rPr>
          <w:rFonts w:ascii="Linux Libertine" w:hAnsi="Linux Libertine" w:cs="Linux Libertine"/>
        </w:rPr>
        <w:t xml:space="preserve">Bechor, T., </w:t>
      </w:r>
      <w:proofErr w:type="spellStart"/>
      <w:r w:rsidRPr="00136027">
        <w:rPr>
          <w:rFonts w:ascii="Linux Libertine" w:hAnsi="Linux Libertine" w:cs="Linux Libertine"/>
        </w:rPr>
        <w:t>Tomerlin</w:t>
      </w:r>
      <w:proofErr w:type="spellEnd"/>
      <w:r w:rsidRPr="00136027">
        <w:rPr>
          <w:rFonts w:ascii="Linux Libertine" w:hAnsi="Linux Libertine" w:cs="Linux Libertine"/>
        </w:rPr>
        <w:t xml:space="preserve">, S., Zhang, H., &amp; </w:t>
      </w:r>
      <w:proofErr w:type="spellStart"/>
      <w:r w:rsidRPr="00136027">
        <w:rPr>
          <w:rFonts w:ascii="Linux Libertine" w:hAnsi="Linux Libertine" w:cs="Linux Libertine"/>
        </w:rPr>
        <w:t>Skariah</w:t>
      </w:r>
      <w:proofErr w:type="spellEnd"/>
      <w:r w:rsidRPr="00136027">
        <w:rPr>
          <w:rFonts w:ascii="Linux Libertine" w:hAnsi="Linux Libertine" w:cs="Linux Libertine"/>
        </w:rPr>
        <w:t>, L., (2016). Sony Picture Entertainment Breach: The Hack of the Century. The Case Center, reference no. 916-0027-1.</w:t>
      </w:r>
    </w:p>
    <w:bookmarkEnd w:id="0"/>
    <w:p w14:paraId="56EE5197" w14:textId="77777777" w:rsidR="00FF2439" w:rsidRDefault="00FF2439" w:rsidP="006E4C0C">
      <w:pPr>
        <w:rPr>
          <w:rFonts w:ascii="Linux Libertine" w:hAnsi="Linux Libertine" w:cs="Linux Libertine"/>
          <w:b/>
          <w:bCs/>
          <w:sz w:val="28"/>
          <w:szCs w:val="28"/>
          <w:u w:val="single"/>
        </w:rPr>
      </w:pPr>
    </w:p>
    <w:p w14:paraId="1EDF9D72" w14:textId="0C166BBC" w:rsidR="7BE1F28A" w:rsidRDefault="00552387" w:rsidP="7BE1F28A">
      <w:pPr>
        <w:rPr>
          <w:rFonts w:ascii="Linux Libertine" w:hAnsi="Linux Libertine" w:cs="Linux Libertine"/>
          <w:b/>
          <w:bCs/>
          <w:sz w:val="28"/>
          <w:szCs w:val="28"/>
          <w:u w:val="single"/>
        </w:rPr>
      </w:pPr>
      <w:r>
        <w:rPr>
          <w:rFonts w:ascii="Linux Libertine" w:hAnsi="Linux Libertine" w:cs="Linux Libertine"/>
          <w:b/>
          <w:bCs/>
          <w:sz w:val="28"/>
          <w:szCs w:val="28"/>
          <w:u w:val="single"/>
        </w:rPr>
        <w:t>Teaching Interests</w:t>
      </w:r>
    </w:p>
    <w:p w14:paraId="2B4B45C9" w14:textId="04CAA1A2" w:rsidR="00205AF8" w:rsidRPr="00136027" w:rsidRDefault="00205AF8" w:rsidP="00205AF8">
      <w:pPr>
        <w:pStyle w:val="ListParagraph"/>
        <w:numPr>
          <w:ilvl w:val="0"/>
          <w:numId w:val="10"/>
        </w:numPr>
        <w:rPr>
          <w:rFonts w:ascii="Linux Libertine" w:eastAsia="Calibri" w:hAnsi="Linux Libertine" w:cs="Linux Libertine"/>
        </w:rPr>
      </w:pPr>
      <w:r w:rsidRPr="00136027">
        <w:rPr>
          <w:rFonts w:ascii="Linux Libertine" w:eastAsia="Calibri" w:hAnsi="Linux Libertine" w:cs="Linux Libertine"/>
          <w:b/>
          <w:bCs/>
        </w:rPr>
        <w:t>Programming Course</w:t>
      </w:r>
      <w:r w:rsidRPr="00136027">
        <w:rPr>
          <w:rFonts w:ascii="Linux Libertine" w:eastAsia="Calibri" w:hAnsi="Linux Libertine" w:cs="Linux Libertine"/>
        </w:rPr>
        <w:t xml:space="preserve">: </w:t>
      </w:r>
      <w:r w:rsidR="00552387" w:rsidRPr="00136027">
        <w:rPr>
          <w:rFonts w:ascii="Linux Libertine" w:eastAsia="Calibri" w:hAnsi="Linux Libertine" w:cs="Linux Libertine"/>
        </w:rPr>
        <w:t>Python</w:t>
      </w:r>
      <w:r w:rsidRPr="00136027">
        <w:rPr>
          <w:rFonts w:ascii="Linux Libertine" w:eastAsia="Calibri" w:hAnsi="Linux Libertine" w:cs="Linux Libertine"/>
        </w:rPr>
        <w:t>/R</w:t>
      </w:r>
      <w:r w:rsidR="00552387" w:rsidRPr="00136027">
        <w:rPr>
          <w:rFonts w:ascii="Linux Libertine" w:eastAsia="Calibri" w:hAnsi="Linux Libertine" w:cs="Linux Libertine"/>
        </w:rPr>
        <w:t xml:space="preserve"> programming for Business,</w:t>
      </w:r>
      <w:r w:rsidR="00FD77C0" w:rsidRPr="00136027">
        <w:rPr>
          <w:rFonts w:ascii="Linux Libertine" w:eastAsia="Calibri" w:hAnsi="Linux Libertine" w:cs="Linux Libertine"/>
        </w:rPr>
        <w:t xml:space="preserve"> </w:t>
      </w:r>
      <w:r w:rsidRPr="00136027">
        <w:rPr>
          <w:rFonts w:ascii="Linux Libertine" w:eastAsia="Calibri" w:hAnsi="Linux Libertine" w:cs="Linux Libertine"/>
        </w:rPr>
        <w:t>Object-oriented programming (OOP)</w:t>
      </w:r>
      <w:r w:rsidR="00FD77C0" w:rsidRPr="00136027">
        <w:rPr>
          <w:rFonts w:ascii="Linux Libertine" w:eastAsia="Calibri" w:hAnsi="Linux Libertine" w:cs="Linux Libertine"/>
        </w:rPr>
        <w:t>, SQL</w:t>
      </w:r>
    </w:p>
    <w:p w14:paraId="74901CA8" w14:textId="23D6161C" w:rsidR="00205AF8" w:rsidRPr="00136027" w:rsidRDefault="00205AF8" w:rsidP="00205AF8">
      <w:pPr>
        <w:pStyle w:val="ListParagraph"/>
        <w:numPr>
          <w:ilvl w:val="0"/>
          <w:numId w:val="10"/>
        </w:numPr>
        <w:rPr>
          <w:rFonts w:ascii="Linux Libertine" w:eastAsia="Calibri" w:hAnsi="Linux Libertine" w:cs="Linux Libertine"/>
        </w:rPr>
      </w:pPr>
      <w:r w:rsidRPr="00136027">
        <w:rPr>
          <w:rFonts w:ascii="Linux Libertine" w:eastAsia="Calibri" w:hAnsi="Linux Libertine" w:cs="Linux Libertine"/>
          <w:b/>
          <w:bCs/>
        </w:rPr>
        <w:t>Data Science</w:t>
      </w:r>
      <w:r w:rsidRPr="00136027">
        <w:rPr>
          <w:rFonts w:ascii="Linux Libertine" w:eastAsia="Calibri" w:hAnsi="Linux Libertine" w:cs="Linux Libertine"/>
        </w:rPr>
        <w:t>: Database/Data warehouse</w:t>
      </w:r>
      <w:r w:rsidR="00FD77C0" w:rsidRPr="00136027">
        <w:rPr>
          <w:rFonts w:ascii="Linux Libertine" w:eastAsia="Calibri" w:hAnsi="Linux Libertine" w:cs="Linux Libertine"/>
        </w:rPr>
        <w:t xml:space="preserve"> Design and Management</w:t>
      </w:r>
      <w:r w:rsidRPr="00136027">
        <w:rPr>
          <w:rFonts w:ascii="Linux Libertine" w:eastAsia="Calibri" w:hAnsi="Linux Libertine" w:cs="Linux Libertine"/>
        </w:rPr>
        <w:t xml:space="preserve">, </w:t>
      </w:r>
      <w:r w:rsidR="00552387" w:rsidRPr="00136027">
        <w:rPr>
          <w:rFonts w:ascii="Linux Libertine" w:eastAsia="Calibri" w:hAnsi="Linux Libertine" w:cs="Linux Libertine"/>
        </w:rPr>
        <w:t xml:space="preserve">Knowledge Discovery and Data Mining, Machine Learning/Artificial Intelligence (AI), </w:t>
      </w:r>
      <w:r w:rsidRPr="00136027">
        <w:rPr>
          <w:rFonts w:ascii="Linux Libertine" w:eastAsia="Calibri" w:hAnsi="Linux Libertine" w:cs="Linux Libertine"/>
        </w:rPr>
        <w:t>Data/Business Analytics, Data Visualization, Health informatics</w:t>
      </w:r>
      <w:r w:rsidR="00A14719" w:rsidRPr="00136027">
        <w:rPr>
          <w:rFonts w:ascii="Linux Libertine" w:eastAsia="Calibri" w:hAnsi="Linux Libertine" w:cs="Linux Libertine"/>
        </w:rPr>
        <w:t>, Natural Language Processing (NLP)</w:t>
      </w:r>
    </w:p>
    <w:p w14:paraId="0D5C6370" w14:textId="398ED036" w:rsidR="00205AF8" w:rsidRPr="00136027" w:rsidRDefault="00205AF8" w:rsidP="00205AF8">
      <w:pPr>
        <w:pStyle w:val="ListParagraph"/>
        <w:numPr>
          <w:ilvl w:val="0"/>
          <w:numId w:val="10"/>
        </w:numPr>
        <w:rPr>
          <w:rFonts w:ascii="Linux Libertine" w:eastAsia="Calibri" w:hAnsi="Linux Libertine" w:cs="Linux Libertine"/>
        </w:rPr>
      </w:pPr>
      <w:r w:rsidRPr="00136027">
        <w:rPr>
          <w:rFonts w:ascii="Linux Libertine" w:eastAsia="Calibri" w:hAnsi="Linux Libertine" w:cs="Linux Libertine"/>
          <w:b/>
          <w:bCs/>
        </w:rPr>
        <w:t>MIS Course</w:t>
      </w:r>
      <w:r w:rsidRPr="00136027">
        <w:rPr>
          <w:rFonts w:ascii="Linux Libertine" w:eastAsia="Calibri" w:hAnsi="Linux Libertine" w:cs="Linux Libertine"/>
        </w:rPr>
        <w:t xml:space="preserve">: </w:t>
      </w:r>
      <w:r w:rsidR="00552387" w:rsidRPr="00136027">
        <w:rPr>
          <w:rFonts w:ascii="Linux Libertine" w:eastAsia="Calibri" w:hAnsi="Linux Libertine" w:cs="Linux Libertine"/>
        </w:rPr>
        <w:t>IT management, Cybersecurity</w:t>
      </w:r>
      <w:r w:rsidR="00FD77C0" w:rsidRPr="00136027">
        <w:rPr>
          <w:rFonts w:ascii="Linux Libertine" w:eastAsia="Calibri" w:hAnsi="Linux Libertine" w:cs="Linux Libertine"/>
        </w:rPr>
        <w:t>, Management of Information Systems</w:t>
      </w:r>
    </w:p>
    <w:p w14:paraId="5039C0C5" w14:textId="6CFC4397" w:rsidR="00552387" w:rsidRPr="00136027" w:rsidRDefault="00205AF8" w:rsidP="00205AF8">
      <w:pPr>
        <w:pStyle w:val="ListParagraph"/>
        <w:numPr>
          <w:ilvl w:val="0"/>
          <w:numId w:val="10"/>
        </w:numPr>
        <w:rPr>
          <w:rFonts w:ascii="Linux Libertine" w:eastAsia="Calibri" w:hAnsi="Linux Libertine" w:cs="Linux Libertine"/>
        </w:rPr>
      </w:pPr>
      <w:r w:rsidRPr="00136027">
        <w:rPr>
          <w:rFonts w:ascii="Linux Libertine" w:eastAsia="Calibri" w:hAnsi="Linux Libertine" w:cs="Linux Libertine"/>
          <w:b/>
          <w:bCs/>
        </w:rPr>
        <w:t>Research Method</w:t>
      </w:r>
      <w:r w:rsidRPr="00136027">
        <w:rPr>
          <w:rFonts w:ascii="Linux Libertine" w:eastAsia="Calibri" w:hAnsi="Linux Libertine" w:cs="Linux Libertine"/>
        </w:rPr>
        <w:t xml:space="preserve">: </w:t>
      </w:r>
      <w:r w:rsidR="00552387" w:rsidRPr="00136027">
        <w:rPr>
          <w:rFonts w:ascii="Linux Libertine" w:eastAsia="Calibri" w:hAnsi="Linux Libertine" w:cs="Linux Libertine"/>
        </w:rPr>
        <w:t>Design Science Research</w:t>
      </w:r>
    </w:p>
    <w:p w14:paraId="5423627D" w14:textId="77777777" w:rsidR="00F73A0C" w:rsidRPr="00552387" w:rsidRDefault="00F73A0C" w:rsidP="7BE1F28A">
      <w:pPr>
        <w:rPr>
          <w:rFonts w:ascii="Times New Roman" w:eastAsia="Calibri" w:hAnsi="Times New Roman" w:cs="Times New Roman"/>
        </w:rPr>
      </w:pPr>
    </w:p>
    <w:p w14:paraId="41C8F396" w14:textId="53EC43AE" w:rsidR="00132F47" w:rsidRDefault="5513BD5C" w:rsidP="5513BD5C">
      <w:pPr>
        <w:rPr>
          <w:rFonts w:ascii="Linux Libertine" w:hAnsi="Linux Libertine" w:cs="Linux Libertine"/>
          <w:b/>
          <w:bCs/>
          <w:sz w:val="28"/>
          <w:szCs w:val="28"/>
          <w:u w:val="single"/>
        </w:rPr>
      </w:pPr>
      <w:r w:rsidRPr="5513BD5C">
        <w:rPr>
          <w:rFonts w:ascii="Linux Libertine" w:hAnsi="Linux Libertine" w:cs="Linux Libertine"/>
          <w:b/>
          <w:bCs/>
          <w:sz w:val="28"/>
          <w:szCs w:val="28"/>
          <w:u w:val="single"/>
        </w:rPr>
        <w:t>Teaching Experience</w:t>
      </w:r>
    </w:p>
    <w:p w14:paraId="0B365A08" w14:textId="4F67D8CA" w:rsidR="00942C5B" w:rsidRPr="00136027" w:rsidRDefault="00942C5B" w:rsidP="00136027">
      <w:pPr>
        <w:spacing w:after="0"/>
        <w:rPr>
          <w:rFonts w:ascii="Linux Libertine" w:hAnsi="Linux Libertine" w:cs="Linux Libertine"/>
          <w:sz w:val="24"/>
          <w:szCs w:val="24"/>
        </w:rPr>
      </w:pPr>
      <w:r w:rsidRPr="00136027">
        <w:rPr>
          <w:rFonts w:ascii="Linux Libertine" w:hAnsi="Linux Libertine" w:cs="Linux Libertine"/>
          <w:b/>
          <w:bCs/>
          <w:sz w:val="24"/>
          <w:szCs w:val="24"/>
        </w:rPr>
        <w:t>Adjunct Professor</w:t>
      </w:r>
      <w:r w:rsidRPr="00136027">
        <w:rPr>
          <w:rFonts w:ascii="Linux Libertine" w:hAnsi="Linux Libertine" w:cs="Linux Libertine"/>
          <w:sz w:val="24"/>
          <w:szCs w:val="24"/>
        </w:rPr>
        <w:t>, C</w:t>
      </w:r>
      <w:r w:rsidR="00136027" w:rsidRPr="00136027">
        <w:rPr>
          <w:rFonts w:ascii="Linux Libertine" w:hAnsi="Linux Libertine" w:cs="Linux Libertine"/>
          <w:sz w:val="24"/>
          <w:szCs w:val="24"/>
        </w:rPr>
        <w:t>laremont Graduate University</w:t>
      </w:r>
    </w:p>
    <w:p w14:paraId="30E9F096" w14:textId="3038D628" w:rsidR="00942C5B" w:rsidRPr="00136027" w:rsidRDefault="00942C5B" w:rsidP="00136027">
      <w:pPr>
        <w:ind w:firstLine="720"/>
        <w:rPr>
          <w:rFonts w:ascii="Linux Libertine" w:hAnsi="Linux Libertine" w:cs="Linux Libertine"/>
        </w:rPr>
      </w:pPr>
      <w:r w:rsidRPr="00136027">
        <w:rPr>
          <w:rFonts w:ascii="Linux Libertine" w:hAnsi="Linux Libertine" w:cs="Linux Libertine"/>
        </w:rPr>
        <w:t>Introduction to Natural Language Processing (Graduate Level),</w:t>
      </w:r>
      <w:r w:rsidRPr="00136027">
        <w:rPr>
          <w:rFonts w:ascii="Linux Libertine" w:hAnsi="Linux Libertine" w:cs="Linux Libertine"/>
          <w:b/>
          <w:bCs/>
        </w:rPr>
        <w:t xml:space="preserve"> </w:t>
      </w:r>
      <w:r w:rsidRPr="00136027">
        <w:rPr>
          <w:rFonts w:ascii="Linux Libertine" w:hAnsi="Linux Libertine" w:cs="Linux Libertine"/>
        </w:rPr>
        <w:t xml:space="preserve">Summer 2021 </w:t>
      </w:r>
    </w:p>
    <w:p w14:paraId="29ED4972" w14:textId="40C7E34D" w:rsidR="00942C5B" w:rsidRPr="00136027" w:rsidRDefault="00136027" w:rsidP="00136027">
      <w:pPr>
        <w:spacing w:after="0"/>
        <w:rPr>
          <w:rFonts w:ascii="Linux Libertine" w:hAnsi="Linux Libertine" w:cs="Linux Libertine"/>
          <w:sz w:val="24"/>
          <w:szCs w:val="24"/>
        </w:rPr>
      </w:pPr>
      <w:r w:rsidRPr="00136027">
        <w:rPr>
          <w:rFonts w:ascii="Linux Libertine" w:hAnsi="Linux Libertine" w:cs="Linux Libertine"/>
          <w:b/>
          <w:bCs/>
          <w:sz w:val="24"/>
          <w:szCs w:val="24"/>
        </w:rPr>
        <w:t>Adjunct Professor</w:t>
      </w:r>
      <w:r w:rsidRPr="00136027">
        <w:rPr>
          <w:rFonts w:ascii="Linux Libertine" w:hAnsi="Linux Libertine" w:cs="Linux Libertine"/>
          <w:sz w:val="24"/>
          <w:szCs w:val="24"/>
        </w:rPr>
        <w:t>, Keck Graduate Institute</w:t>
      </w:r>
    </w:p>
    <w:p w14:paraId="1FA6BCF4" w14:textId="566C77EE" w:rsidR="7BE1F28A" w:rsidRPr="00136027" w:rsidRDefault="6552D1B3" w:rsidP="00136027">
      <w:pPr>
        <w:spacing w:after="0"/>
        <w:ind w:left="720"/>
        <w:rPr>
          <w:rFonts w:ascii="Linux Libertine" w:hAnsi="Linux Libertine" w:cs="Linux Libertine"/>
        </w:rPr>
      </w:pPr>
      <w:r w:rsidRPr="00136027">
        <w:rPr>
          <w:rFonts w:ascii="Linux Libertine" w:hAnsi="Linux Libertine" w:cs="Linux Libertine"/>
        </w:rPr>
        <w:t>Genomic data visualization and management (Graduate Level),</w:t>
      </w:r>
      <w:r w:rsidRPr="00136027">
        <w:rPr>
          <w:rFonts w:ascii="Linux Libertine" w:hAnsi="Linux Libertine" w:cs="Linux Libertine"/>
          <w:b/>
          <w:bCs/>
        </w:rPr>
        <w:t xml:space="preserve"> </w:t>
      </w:r>
      <w:r w:rsidRPr="00136027">
        <w:rPr>
          <w:rFonts w:ascii="Linux Libertine" w:hAnsi="Linux Libertine" w:cs="Linux Libertine"/>
        </w:rPr>
        <w:t>Spring 202</w:t>
      </w:r>
      <w:r w:rsidR="00942C5B" w:rsidRPr="00136027">
        <w:rPr>
          <w:rFonts w:ascii="Linux Libertine" w:hAnsi="Linux Libertine" w:cs="Linux Libertine"/>
        </w:rPr>
        <w:t>1</w:t>
      </w:r>
      <w:r w:rsidR="00863F01" w:rsidRPr="00136027">
        <w:rPr>
          <w:rFonts w:ascii="Linux Libertine" w:hAnsi="Linux Libertine" w:cs="Linux Libertine"/>
        </w:rPr>
        <w:t xml:space="preserve"> </w:t>
      </w:r>
    </w:p>
    <w:p w14:paraId="3D33B200" w14:textId="1A41C718" w:rsidR="00942C5B" w:rsidRPr="00136027" w:rsidRDefault="00942C5B" w:rsidP="00136027">
      <w:pPr>
        <w:ind w:left="720"/>
        <w:rPr>
          <w:rFonts w:ascii="Linux Libertine" w:hAnsi="Linux Libertine" w:cs="Linux Libertine"/>
        </w:rPr>
      </w:pPr>
      <w:r w:rsidRPr="00136027">
        <w:rPr>
          <w:rFonts w:ascii="Linux Libertine" w:hAnsi="Linux Libertine" w:cs="Linux Libertine"/>
        </w:rPr>
        <w:t>Genomic data visualization and management (Graduate Level),</w:t>
      </w:r>
      <w:r w:rsidRPr="00136027">
        <w:rPr>
          <w:rFonts w:ascii="Linux Libertine" w:hAnsi="Linux Libertine" w:cs="Linux Libertine"/>
          <w:b/>
          <w:bCs/>
        </w:rPr>
        <w:t xml:space="preserve"> </w:t>
      </w:r>
      <w:r w:rsidRPr="00136027">
        <w:rPr>
          <w:rFonts w:ascii="Linux Libertine" w:hAnsi="Linux Libertine" w:cs="Linux Libertine"/>
        </w:rPr>
        <w:t xml:space="preserve">Spring 2020 </w:t>
      </w:r>
    </w:p>
    <w:p w14:paraId="40FA0C9C" w14:textId="7ACDA301" w:rsidR="006F1EBC" w:rsidRDefault="006F1EBC" w:rsidP="5513BD5C">
      <w:pPr>
        <w:rPr>
          <w:rFonts w:ascii="Linux Libertine" w:hAnsi="Linux Libertine" w:cs="Linux Libertine"/>
        </w:rPr>
      </w:pPr>
    </w:p>
    <w:p w14:paraId="1837AD5B" w14:textId="019AA5A3" w:rsidR="00C759E7" w:rsidRPr="00132F47" w:rsidRDefault="002D6B33">
      <w:pPr>
        <w:rPr>
          <w:rFonts w:ascii="Linux Libertine" w:hAnsi="Linux Libertine" w:cs="Linux Libertine"/>
          <w:b/>
          <w:sz w:val="28"/>
          <w:szCs w:val="28"/>
          <w:u w:val="single"/>
        </w:rPr>
      </w:pPr>
      <w:r>
        <w:rPr>
          <w:rFonts w:ascii="Linux Libertine" w:hAnsi="Linux Libertine" w:cs="Linux Libertine"/>
          <w:b/>
          <w:sz w:val="28"/>
          <w:szCs w:val="28"/>
          <w:u w:val="single"/>
        </w:rPr>
        <w:t>Professional Experience</w:t>
      </w:r>
    </w:p>
    <w:p w14:paraId="2BB0E119" w14:textId="625AB895" w:rsidR="00C759E7" w:rsidRPr="00136027" w:rsidRDefault="00942C5B" w:rsidP="00136027">
      <w:pPr>
        <w:rPr>
          <w:rFonts w:ascii="Linux Libertine" w:hAnsi="Linux Libertine" w:cs="Linux Libertine"/>
          <w:bCs/>
        </w:rPr>
      </w:pPr>
      <w:r w:rsidRPr="00136027">
        <w:rPr>
          <w:rFonts w:ascii="Linux Libertine" w:hAnsi="Linux Libertine" w:cs="Linux Libertine"/>
          <w:bCs/>
        </w:rPr>
        <w:t>Data Scientis</w:t>
      </w:r>
      <w:r w:rsidR="00136027">
        <w:rPr>
          <w:rFonts w:ascii="Linux Libertine" w:hAnsi="Linux Libertine" w:cs="Linux Libertine"/>
          <w:bCs/>
        </w:rPr>
        <w:t>t and Research Fellow</w:t>
      </w:r>
      <w:r w:rsidR="00C759E7" w:rsidRPr="00136027">
        <w:rPr>
          <w:rFonts w:ascii="Linux Libertine" w:hAnsi="Linux Libertine" w:cs="Linux Libertine"/>
          <w:bCs/>
        </w:rPr>
        <w:t xml:space="preserve">, </w:t>
      </w:r>
      <w:r w:rsidR="00513404" w:rsidRPr="00136027">
        <w:rPr>
          <w:rFonts w:ascii="Linux Libertine" w:hAnsi="Linux Libertine" w:cs="Linux Libertine"/>
          <w:bCs/>
        </w:rPr>
        <w:t xml:space="preserve">Inland Empire Health Plan (IEHP), </w:t>
      </w:r>
      <w:r w:rsidR="00C759E7" w:rsidRPr="00136027">
        <w:rPr>
          <w:rFonts w:ascii="Linux Libertine" w:hAnsi="Linux Libertine" w:cs="Linux Libertine"/>
          <w:bCs/>
        </w:rPr>
        <w:t xml:space="preserve">CA, </w:t>
      </w:r>
      <w:r w:rsidR="00136027">
        <w:rPr>
          <w:rFonts w:ascii="Linux Libertine" w:hAnsi="Linux Libertine" w:cs="Linux Libertine"/>
          <w:bCs/>
        </w:rPr>
        <w:t xml:space="preserve">U.S.A, </w:t>
      </w:r>
      <w:r w:rsidR="00C759E7" w:rsidRPr="00136027">
        <w:rPr>
          <w:rFonts w:ascii="Linux Libertine" w:hAnsi="Linux Libertine" w:cs="Linux Libertine"/>
          <w:bCs/>
        </w:rPr>
        <w:t xml:space="preserve">2017- </w:t>
      </w:r>
      <w:r w:rsidR="00904108" w:rsidRPr="00136027">
        <w:rPr>
          <w:rFonts w:ascii="Linux Libertine" w:hAnsi="Linux Libertine" w:cs="Linux Libertine"/>
          <w:bCs/>
        </w:rPr>
        <w:t>2020</w:t>
      </w:r>
    </w:p>
    <w:p w14:paraId="5F486724" w14:textId="3413699C" w:rsidR="2A15CF6D" w:rsidRPr="00136027" w:rsidRDefault="00942C5B" w:rsidP="00136027">
      <w:pPr>
        <w:rPr>
          <w:rFonts w:ascii="Linux Libertine" w:hAnsi="Linux Libertine" w:cs="Linux Libertine"/>
          <w:bCs/>
        </w:rPr>
      </w:pPr>
      <w:r w:rsidRPr="00136027">
        <w:rPr>
          <w:rFonts w:ascii="Linux Libertine" w:hAnsi="Linux Libertine" w:cs="Linux Libertine"/>
          <w:bCs/>
        </w:rPr>
        <w:t>Research Fellow,</w:t>
      </w:r>
      <w:r w:rsidR="00513404" w:rsidRPr="00136027">
        <w:rPr>
          <w:rFonts w:ascii="Linux Libertine" w:hAnsi="Linux Libertine" w:cs="Linux Libertine"/>
          <w:bCs/>
        </w:rPr>
        <w:t xml:space="preserve"> Volkswagen AG, Germany, 2017</w:t>
      </w:r>
    </w:p>
    <w:sectPr w:rsidR="2A15CF6D" w:rsidRPr="00136027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AC8DA" w14:textId="77777777" w:rsidR="00C94C03" w:rsidRDefault="00C94C03" w:rsidP="00132F47">
      <w:pPr>
        <w:spacing w:after="0" w:line="240" w:lineRule="auto"/>
      </w:pPr>
      <w:r>
        <w:separator/>
      </w:r>
    </w:p>
  </w:endnote>
  <w:endnote w:type="continuationSeparator" w:id="0">
    <w:p w14:paraId="501C3986" w14:textId="77777777" w:rsidR="00C94C03" w:rsidRDefault="00C94C03" w:rsidP="00132F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inux Libertine">
    <w:altName w:val="Cambria"/>
    <w:charset w:val="00"/>
    <w:family w:val="auto"/>
    <w:pitch w:val="variable"/>
    <w:sig w:usb0="E0000AFF" w:usb1="5200E5FB" w:usb2="0200002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28F7E" w14:textId="7F9EEF0B" w:rsidR="7BE1F28A" w:rsidRDefault="7BE1F28A" w:rsidP="7BE1F28A">
    <w:pPr>
      <w:pStyle w:val="Footer"/>
      <w:jc w:val="right"/>
    </w:pPr>
  </w:p>
  <w:p w14:paraId="2903CBC8" w14:textId="77777777" w:rsidR="00132F47" w:rsidRDefault="00132F47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E27B00A" w14:textId="77777777" w:rsidR="00132F47" w:rsidRDefault="00132F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A26A4" w14:textId="77777777" w:rsidR="00C94C03" w:rsidRDefault="00C94C03" w:rsidP="00132F47">
      <w:pPr>
        <w:spacing w:after="0" w:line="240" w:lineRule="auto"/>
      </w:pPr>
      <w:r>
        <w:separator/>
      </w:r>
    </w:p>
  </w:footnote>
  <w:footnote w:type="continuationSeparator" w:id="0">
    <w:p w14:paraId="64C5C1C8" w14:textId="77777777" w:rsidR="00C94C03" w:rsidRDefault="00C94C03" w:rsidP="00132F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7BE1F28A" w14:paraId="47E5198C" w14:textId="77777777" w:rsidTr="7BE1F28A">
      <w:tc>
        <w:tcPr>
          <w:tcW w:w="2880" w:type="dxa"/>
        </w:tcPr>
        <w:p w14:paraId="35EB2C9D" w14:textId="1BD91BD6" w:rsidR="7BE1F28A" w:rsidRDefault="7BE1F28A" w:rsidP="7BE1F28A">
          <w:pPr>
            <w:pStyle w:val="Header"/>
            <w:ind w:left="-115"/>
          </w:pPr>
        </w:p>
      </w:tc>
      <w:tc>
        <w:tcPr>
          <w:tcW w:w="2880" w:type="dxa"/>
        </w:tcPr>
        <w:p w14:paraId="4A488384" w14:textId="4AF0062E" w:rsidR="7BE1F28A" w:rsidRDefault="7BE1F28A" w:rsidP="7BE1F28A">
          <w:pPr>
            <w:pStyle w:val="Header"/>
            <w:jc w:val="center"/>
          </w:pPr>
        </w:p>
      </w:tc>
      <w:tc>
        <w:tcPr>
          <w:tcW w:w="2880" w:type="dxa"/>
        </w:tcPr>
        <w:p w14:paraId="60A91A87" w14:textId="744908D5" w:rsidR="7BE1F28A" w:rsidRDefault="7BE1F28A" w:rsidP="7BE1F28A">
          <w:pPr>
            <w:pStyle w:val="Header"/>
            <w:ind w:right="-115"/>
            <w:jc w:val="right"/>
          </w:pPr>
        </w:p>
      </w:tc>
    </w:tr>
  </w:tbl>
  <w:p w14:paraId="49A8826D" w14:textId="41D6D594" w:rsidR="7BE1F28A" w:rsidRDefault="7BE1F28A" w:rsidP="7BE1F2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423B5"/>
    <w:multiLevelType w:val="hybridMultilevel"/>
    <w:tmpl w:val="2AC06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73696"/>
    <w:multiLevelType w:val="hybridMultilevel"/>
    <w:tmpl w:val="95A45A42"/>
    <w:lvl w:ilvl="0" w:tplc="0AE09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66A5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2872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B24E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D468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620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263B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8831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6CE6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E28B4"/>
    <w:multiLevelType w:val="hybridMultilevel"/>
    <w:tmpl w:val="75B4F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436EB"/>
    <w:multiLevelType w:val="hybridMultilevel"/>
    <w:tmpl w:val="1FE4EA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713804"/>
    <w:multiLevelType w:val="hybridMultilevel"/>
    <w:tmpl w:val="D5FEF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E63AB"/>
    <w:multiLevelType w:val="hybridMultilevel"/>
    <w:tmpl w:val="D264E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D1A0F"/>
    <w:multiLevelType w:val="hybridMultilevel"/>
    <w:tmpl w:val="D0F4C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6674C9"/>
    <w:multiLevelType w:val="hybridMultilevel"/>
    <w:tmpl w:val="02EA3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9B7310"/>
    <w:multiLevelType w:val="hybridMultilevel"/>
    <w:tmpl w:val="E6D4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1A78C0"/>
    <w:multiLevelType w:val="hybridMultilevel"/>
    <w:tmpl w:val="7A94DD3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854439"/>
    <w:multiLevelType w:val="hybridMultilevel"/>
    <w:tmpl w:val="E3C24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C25D22"/>
    <w:multiLevelType w:val="hybridMultilevel"/>
    <w:tmpl w:val="46721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10"/>
  </w:num>
  <w:num w:numId="4">
    <w:abstractNumId w:val="11"/>
  </w:num>
  <w:num w:numId="5">
    <w:abstractNumId w:val="2"/>
  </w:num>
  <w:num w:numId="6">
    <w:abstractNumId w:val="9"/>
  </w:num>
  <w:num w:numId="7">
    <w:abstractNumId w:val="4"/>
  </w:num>
  <w:num w:numId="8">
    <w:abstractNumId w:val="3"/>
  </w:num>
  <w:num w:numId="9">
    <w:abstractNumId w:val="0"/>
  </w:num>
  <w:num w:numId="10">
    <w:abstractNumId w:val="7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xMDUwtbCwNLU0MzJT0lEKTi0uzszPAykwrAUASBZD1CwAAAA="/>
  </w:docVars>
  <w:rsids>
    <w:rsidRoot w:val="00DB1C07"/>
    <w:rsid w:val="00083479"/>
    <w:rsid w:val="000D1F29"/>
    <w:rsid w:val="00115C31"/>
    <w:rsid w:val="00132F47"/>
    <w:rsid w:val="00136027"/>
    <w:rsid w:val="0014452B"/>
    <w:rsid w:val="00170A77"/>
    <w:rsid w:val="001D0D0E"/>
    <w:rsid w:val="001E6E7E"/>
    <w:rsid w:val="00205AF8"/>
    <w:rsid w:val="002354B8"/>
    <w:rsid w:val="0025284B"/>
    <w:rsid w:val="00253063"/>
    <w:rsid w:val="00256695"/>
    <w:rsid w:val="00271AAB"/>
    <w:rsid w:val="002A2CFD"/>
    <w:rsid w:val="002D6B33"/>
    <w:rsid w:val="003469DB"/>
    <w:rsid w:val="00372FAD"/>
    <w:rsid w:val="0039467A"/>
    <w:rsid w:val="00451D1C"/>
    <w:rsid w:val="00513404"/>
    <w:rsid w:val="005324E0"/>
    <w:rsid w:val="00552387"/>
    <w:rsid w:val="0058064A"/>
    <w:rsid w:val="00593B69"/>
    <w:rsid w:val="005E59F2"/>
    <w:rsid w:val="005F3518"/>
    <w:rsid w:val="00667F86"/>
    <w:rsid w:val="006D6099"/>
    <w:rsid w:val="006E4C0C"/>
    <w:rsid w:val="006F1EBC"/>
    <w:rsid w:val="0070216F"/>
    <w:rsid w:val="00754C27"/>
    <w:rsid w:val="00780799"/>
    <w:rsid w:val="007823E6"/>
    <w:rsid w:val="007C67F9"/>
    <w:rsid w:val="00802C32"/>
    <w:rsid w:val="008044C4"/>
    <w:rsid w:val="00863F01"/>
    <w:rsid w:val="0088782F"/>
    <w:rsid w:val="00895224"/>
    <w:rsid w:val="008D00FA"/>
    <w:rsid w:val="009021BF"/>
    <w:rsid w:val="00904108"/>
    <w:rsid w:val="009057D5"/>
    <w:rsid w:val="009074DE"/>
    <w:rsid w:val="00942C5B"/>
    <w:rsid w:val="00983A64"/>
    <w:rsid w:val="009A5481"/>
    <w:rsid w:val="009D05B8"/>
    <w:rsid w:val="00A14719"/>
    <w:rsid w:val="00A17599"/>
    <w:rsid w:val="00A430CA"/>
    <w:rsid w:val="00A46154"/>
    <w:rsid w:val="00AB633F"/>
    <w:rsid w:val="00AC020F"/>
    <w:rsid w:val="00AE54A1"/>
    <w:rsid w:val="00B02A3B"/>
    <w:rsid w:val="00B13DFE"/>
    <w:rsid w:val="00B87ACE"/>
    <w:rsid w:val="00BA23F3"/>
    <w:rsid w:val="00BC7238"/>
    <w:rsid w:val="00BD607E"/>
    <w:rsid w:val="00C14E64"/>
    <w:rsid w:val="00C759E7"/>
    <w:rsid w:val="00C76F7C"/>
    <w:rsid w:val="00C92371"/>
    <w:rsid w:val="00C94C03"/>
    <w:rsid w:val="00CA277A"/>
    <w:rsid w:val="00CA30E0"/>
    <w:rsid w:val="00CA3C7C"/>
    <w:rsid w:val="00CB1A32"/>
    <w:rsid w:val="00CB6AEF"/>
    <w:rsid w:val="00CC6CCA"/>
    <w:rsid w:val="00D0222D"/>
    <w:rsid w:val="00D22FD0"/>
    <w:rsid w:val="00D333B7"/>
    <w:rsid w:val="00D3577A"/>
    <w:rsid w:val="00D428E5"/>
    <w:rsid w:val="00DB1C07"/>
    <w:rsid w:val="00DD0FAB"/>
    <w:rsid w:val="00DE786A"/>
    <w:rsid w:val="00DF2FD9"/>
    <w:rsid w:val="00E17CE0"/>
    <w:rsid w:val="00E75F02"/>
    <w:rsid w:val="00EC2C6B"/>
    <w:rsid w:val="00EE7E96"/>
    <w:rsid w:val="00F03F22"/>
    <w:rsid w:val="00F15CA7"/>
    <w:rsid w:val="00F73A0C"/>
    <w:rsid w:val="00FB7B4A"/>
    <w:rsid w:val="00FD77C0"/>
    <w:rsid w:val="00FE32D5"/>
    <w:rsid w:val="00FF2439"/>
    <w:rsid w:val="2A15CF6D"/>
    <w:rsid w:val="5513BD5C"/>
    <w:rsid w:val="6552D1B3"/>
    <w:rsid w:val="7BE1F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1761E"/>
  <w15:chartTrackingRefBased/>
  <w15:docId w15:val="{604B95F6-363A-48F9-9FE1-3E72CE6FC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2A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1C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1C0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05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2F47"/>
    <w:pPr>
      <w:ind w:left="720"/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32F47"/>
  </w:style>
  <w:style w:type="character" w:customStyle="1" w:styleId="DateChar">
    <w:name w:val="Date Char"/>
    <w:basedOn w:val="DefaultParagraphFont"/>
    <w:link w:val="Date"/>
    <w:uiPriority w:val="99"/>
    <w:semiHidden/>
    <w:rsid w:val="00132F47"/>
  </w:style>
  <w:style w:type="paragraph" w:styleId="Header">
    <w:name w:val="header"/>
    <w:basedOn w:val="Normal"/>
    <w:link w:val="HeaderChar"/>
    <w:uiPriority w:val="99"/>
    <w:unhideWhenUsed/>
    <w:rsid w:val="00132F4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2F47"/>
  </w:style>
  <w:style w:type="paragraph" w:styleId="Footer">
    <w:name w:val="footer"/>
    <w:basedOn w:val="Normal"/>
    <w:link w:val="FooterChar"/>
    <w:uiPriority w:val="99"/>
    <w:unhideWhenUsed/>
    <w:rsid w:val="00132F4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F47"/>
  </w:style>
  <w:style w:type="character" w:styleId="CommentReference">
    <w:name w:val="annotation reference"/>
    <w:basedOn w:val="DefaultParagraphFont"/>
    <w:uiPriority w:val="99"/>
    <w:semiHidden/>
    <w:unhideWhenUsed/>
    <w:rsid w:val="002D6B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6B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6B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6B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6B3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6B3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B33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FF243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F243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02A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3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84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04C99F-CD3B-4687-9007-6071D35EB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0</Words>
  <Characters>291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ngwei (Rachel) Zhang</dc:title>
  <dc:subject/>
  <dc:creator>Hengwei Zhang</dc:creator>
  <cp:keywords>Hengwei, Rachel, Zhang</cp:keywords>
  <dc:description/>
  <cp:lastModifiedBy>Asia Brown</cp:lastModifiedBy>
  <cp:revision>4</cp:revision>
  <cp:lastPrinted>2021-02-27T04:07:00Z</cp:lastPrinted>
  <dcterms:created xsi:type="dcterms:W3CDTF">2021-09-08T17:42:00Z</dcterms:created>
  <dcterms:modified xsi:type="dcterms:W3CDTF">2021-09-20T15:20:00Z</dcterms:modified>
</cp:coreProperties>
</file>